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Data Scientist position at your esteemed organization in the United Kingdom, specifically in Birmingham. As a dedicated and results-driven data professional with a passion for leveraging data to drive innovation, I am eager to contribute my expertise to a dynamic team within this vibrant city. Birmingham, known for its thriving tech ecosystem and commitment to technological advancement, represents an ideal environment for me to apply my skills and grow professionally.</w:t>
      </w:r>
    </w:p>
    <w:p>
      <w:pPr>
        <w:pStyle w:val="BodyText"/>
      </w:pPr>
      <w:r>
        <w:t xml:space="preserve">With over five years of experience in the field of data science, I have developed a strong foundation in statistical analysis, machine learning, and data visualization. My career has been defined by a relentless pursuit of insights that transform raw data into actionable strategies. I hold a Master’s degree in Data Science from the University of Manchester and have obtained certifications in Python programming, advanced analytics, and cloud computing technologies such as AWS and Azure. These qualifications have equipped me with the technical acumen to tackle complex problems while maintaining a focus on business outcomes.</w:t>
      </w:r>
    </w:p>
    <w:p>
      <w:pPr>
        <w:pStyle w:val="BodyText"/>
      </w:pPr>
      <w:r>
        <w:t xml:space="preserve">A significant portion of my professional journey has been spent working in industries where data-driven decision-making is critical. At my previous role as a Data Scientist at XYZ Tech Solutions, I led projects that optimized customer engagement strategies using predictive modeling and natural language processing techniques. For instance, I developed an algorithm that increased user retention by 25% for a major e-commerce client by analyzing behavioral patterns. This achievement not only demonstrated my technical capabilities but also highlighted my ability to align data initiatives with organizational goals.</w:t>
      </w:r>
    </w:p>
    <w:p>
      <w:pPr>
        <w:pStyle w:val="BodyText"/>
      </w:pPr>
      <w:r>
        <w:t xml:space="preserve">What sets me apart is my ability to translate complex data insights into clear, actionable recommendations. In the United Kingdom Birmingham, where businesses are increasingly prioritizing digital transformation, I am confident in my capacity to support your organization in harnessing the power of data. My experience with tools such as R, Python (including libraries like Pandas and Scikit-learn), SQL, and Tableau has enabled me to build scalable solutions that address real-world challenges. Additionally, I have a strong understanding of data ethics and privacy regulations, which is particularly relevant in the UK’s stringent compliance landscape.</w:t>
      </w:r>
    </w:p>
    <w:p>
      <w:pPr>
        <w:pStyle w:val="BodyText"/>
      </w:pPr>
      <w:r>
        <w:t xml:space="preserve">One of the key aspects that draws me to Birmingham is its growing reputation as a hub for technology and innovation. The city’s diverse industries, ranging from finance to healthcare and manufacturing, present unique opportunities for data science applications. I am particularly excited about the potential to collaborate with local organizations that are at the forefront of leveraging data to solve societal challenges. Whether it’s improving urban planning through smart city initiatives or enhancing healthcare delivery via predictive analytics, I am eager to contribute my expertise to projects that make a meaningful impact.</w:t>
      </w:r>
    </w:p>
    <w:p>
      <w:pPr>
        <w:pStyle w:val="BodyText"/>
      </w:pPr>
      <w:r>
        <w:t xml:space="preserve">My approach to data science is rooted in curiosity, collaboration, and a commitment to continuous learning. I thrive in fast-paced environments where I can work alongside cross-functional teams to solve complex problems. For example, during my tenure at ABC Analytics, I collaborated with product managers and engineers to design a real-time dashboard that provided actionable insights into customer behavior. This project not only streamlined internal workflows but also contributed to a 15% increase in revenue for the company. Such experiences have reinforced my belief in the transformative power of data when paired with strategic vision.</w:t>
      </w:r>
    </w:p>
    <w:p>
      <w:pPr>
        <w:pStyle w:val="BodyText"/>
      </w:pPr>
      <w:r>
        <w:t xml:space="preserve">What excites me most about this opportunity is the chance to work within a forward-thinking organization that values innovation and excellence. I understand that your company is at the forefront of [mention specific industry or project if known, e.g., "leveraging AI for sustainable urban development in Birmingham"]. My background in [specific skill or experience] aligns closely with your requirements, and I am confident that my technical skills, combined with my analytical mindset, will enable me to make an immediate contribution. Furthermore, my adaptability and strong communication skills allow me to bridge the gap between technical teams and stakeholders, ensuring that data insights are effectively translated into strategic decisions.</w:t>
      </w:r>
    </w:p>
    <w:p>
      <w:pPr>
        <w:pStyle w:val="BodyText"/>
      </w:pPr>
      <w:r>
        <w:t xml:space="preserve">As a professional who is deeply committed to ethical practices and lifelong learning, I am also keen to contribute to your company’s culture of integrity and innovation. I actively engage with the data science community through local meetups in Birmingham, where I have had the opportunity to exchange ideas with peers and stay updated on emerging trends. This connection to the local tech scene has further solidified my desire to be part of an organization that values collaboration and community impact.</w:t>
      </w:r>
    </w:p>
    <w:p>
      <w:pPr>
        <w:pStyle w:val="BodyText"/>
      </w:pPr>
      <w:r>
        <w:t xml:space="preserve">In conclusion, I am thrilled about the possibility of joining your team in Birmingham as a Data Scientist. My technical expertise, coupled with a passion for driving innovation through data, makes me an ideal candidate for this role. I would welcome the opportunity to discuss how my skills and experiences align with your organization’s goals. Thank you for considering my application, and I look forward to the possibility of contributing to your success in the United Kingdom.</w:t>
      </w:r>
    </w:p>
    <w:p>
      <w:pPr>
        <w:pStyle w:val="BodyText"/>
      </w:pPr>
      <w:r>
        <w:t xml:space="preserve">Sincerely,</w:t>
      </w:r>
      <w:r>
        <w:br/>
      </w:r>
      <w:r>
        <w:t xml:space="preserve">[Your Full Name]</w:t>
      </w:r>
      <w:r>
        <w:br/>
      </w:r>
      <w:r>
        <w:t xml:space="preserve">[Your Contact Information: Email | Phone Number]</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dc:language>en</dc:language>
  <cp:keywords/>
  <dcterms:created xsi:type="dcterms:W3CDTF">2025-12-10T09:05:21Z</dcterms:created>
  <dcterms:modified xsi:type="dcterms:W3CDTF">2025-12-10T09:05:21Z</dcterms:modified>
</cp:coreProperties>
</file>

<file path=docProps/custom.xml><?xml version="1.0" encoding="utf-8"?>
<Properties xmlns="http://schemas.openxmlformats.org/officeDocument/2006/custom-properties" xmlns:vt="http://schemas.openxmlformats.org/officeDocument/2006/docPropsVTypes"/>
</file>